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1529" w:rsidRPr="00807DA1" w:rsidRDefault="009C1529" w:rsidP="00F53CB2">
      <w:pPr>
        <w:tabs>
          <w:tab w:val="left" w:pos="2340"/>
          <w:tab w:val="right" w:pos="10980"/>
        </w:tabs>
        <w:rPr>
          <w:rFonts w:ascii="Arial" w:hAnsi="Arial"/>
          <w:sz w:val="14"/>
          <w:szCs w:val="22"/>
        </w:rPr>
      </w:pPr>
      <w:r w:rsidRPr="00807DA1">
        <w:rPr>
          <w:rFonts w:ascii="Arial" w:hAnsi="Arial"/>
          <w:sz w:val="14"/>
          <w:szCs w:val="22"/>
        </w:rPr>
        <w:t xml:space="preserve">STATE OF CALIFORNIA – </w:t>
      </w:r>
      <w:r w:rsidR="00DD12EA" w:rsidRPr="00807DA1">
        <w:rPr>
          <w:rFonts w:ascii="Arial" w:hAnsi="Arial"/>
          <w:sz w:val="14"/>
          <w:szCs w:val="22"/>
        </w:rPr>
        <w:t>NATURAL RESOURCES AGENCY</w:t>
      </w:r>
      <w:r w:rsidRPr="00807DA1">
        <w:rPr>
          <w:rFonts w:ascii="Arial" w:hAnsi="Arial"/>
          <w:sz w:val="14"/>
          <w:szCs w:val="22"/>
        </w:rPr>
        <w:tab/>
      </w:r>
      <w:r w:rsidR="00A40048" w:rsidRPr="00807DA1">
        <w:rPr>
          <w:rFonts w:ascii="Arial" w:hAnsi="Arial"/>
          <w:sz w:val="14"/>
          <w:szCs w:val="22"/>
        </w:rPr>
        <w:t>EDMUN</w:t>
      </w:r>
      <w:r w:rsidR="006628CA" w:rsidRPr="00807DA1">
        <w:rPr>
          <w:rFonts w:ascii="Arial" w:hAnsi="Arial"/>
          <w:sz w:val="14"/>
          <w:szCs w:val="22"/>
        </w:rPr>
        <w:t>D</w:t>
      </w:r>
      <w:r w:rsidR="00A40048" w:rsidRPr="00807DA1">
        <w:rPr>
          <w:rFonts w:ascii="Arial" w:hAnsi="Arial"/>
          <w:sz w:val="14"/>
          <w:szCs w:val="22"/>
        </w:rPr>
        <w:t xml:space="preserve"> G. BROWN JR.</w:t>
      </w:r>
      <w:r w:rsidRPr="00807DA1">
        <w:rPr>
          <w:rFonts w:ascii="Arial" w:hAnsi="Arial"/>
          <w:sz w:val="14"/>
          <w:szCs w:val="22"/>
        </w:rPr>
        <w:t xml:space="preserve">, </w:t>
      </w:r>
      <w:r w:rsidRPr="00807DA1">
        <w:rPr>
          <w:rFonts w:ascii="Arial" w:hAnsi="Arial"/>
          <w:i/>
          <w:sz w:val="14"/>
          <w:szCs w:val="22"/>
        </w:rPr>
        <w:t>Governor</w:t>
      </w:r>
    </w:p>
    <w:p w:rsidR="00A77351" w:rsidRPr="007A00F5" w:rsidRDefault="00A77351" w:rsidP="00A77351">
      <w:pPr>
        <w:tabs>
          <w:tab w:val="right" w:pos="11160"/>
        </w:tabs>
        <w:rPr>
          <w:rFonts w:ascii="Arial" w:hAnsi="Arial"/>
          <w:sz w:val="22"/>
          <w:szCs w:val="22"/>
        </w:rPr>
      </w:pPr>
    </w:p>
    <w:p w:rsidR="009C1529" w:rsidRPr="007A00F5" w:rsidRDefault="009A0FD1" w:rsidP="00A77351">
      <w:pPr>
        <w:tabs>
          <w:tab w:val="right" w:pos="11160"/>
        </w:tabs>
        <w:rPr>
          <w:rFonts w:ascii="Arial" w:hAnsi="Arial"/>
          <w:sz w:val="22"/>
          <w:szCs w:val="22"/>
        </w:rPr>
        <w:sectPr w:rsidR="009C1529" w:rsidRPr="007A00F5" w:rsidSect="00966E55">
          <w:footerReference w:type="default" r:id="rId8"/>
          <w:pgSz w:w="12240" w:h="15840"/>
          <w:pgMar w:top="576" w:right="576" w:bottom="1440" w:left="576" w:header="720" w:footer="720" w:gutter="0"/>
          <w:cols w:space="720"/>
        </w:sectPr>
      </w:pPr>
      <w:r>
        <w:rPr>
          <w:rFonts w:ascii="Arial" w:hAnsi="Arial"/>
          <w:noProof/>
          <w:sz w:val="22"/>
          <w:szCs w:val="22"/>
        </w:rPr>
        <mc:AlternateContent>
          <mc:Choice Requires="wps">
            <w:drawing>
              <wp:anchor distT="0" distB="0" distL="114300" distR="114300" simplePos="0" relativeHeight="251657216" behindDoc="0" locked="1" layoutInCell="0" allowOverlap="1" wp14:anchorId="66BDAC68" wp14:editId="158C1236">
                <wp:simplePos x="0" y="0"/>
                <wp:positionH relativeFrom="column">
                  <wp:posOffset>0</wp:posOffset>
                </wp:positionH>
                <wp:positionV relativeFrom="page">
                  <wp:posOffset>596900</wp:posOffset>
                </wp:positionV>
                <wp:extent cx="3314700" cy="5689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56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B5DC1" w:rsidRDefault="006B5DC1" w:rsidP="009C1529">
                            <w:pPr>
                              <w:tabs>
                                <w:tab w:val="left" w:pos="10080"/>
                              </w:tabs>
                              <w:jc w:val="both"/>
                              <w:rPr>
                                <w:rFonts w:ascii="Arial" w:hAnsi="Arial"/>
                              </w:rPr>
                            </w:pPr>
                            <w:r>
                              <w:rPr>
                                <w:rFonts w:ascii="Arial" w:hAnsi="Arial"/>
                              </w:rPr>
                              <w:t>CALIFORNIA ENERGY COMMISSION</w:t>
                            </w:r>
                          </w:p>
                          <w:p w:rsidR="006B5DC1" w:rsidRDefault="006B5DC1" w:rsidP="009C1529">
                            <w:pPr>
                              <w:jc w:val="both"/>
                              <w:rPr>
                                <w:rFonts w:ascii="Arial" w:hAnsi="Arial"/>
                                <w:sz w:val="14"/>
                              </w:rPr>
                            </w:pPr>
                            <w:r>
                              <w:rPr>
                                <w:rFonts w:ascii="Arial" w:hAnsi="Arial"/>
                                <w:sz w:val="14"/>
                              </w:rPr>
                              <w:t>1516 NINTH STREET</w:t>
                            </w:r>
                          </w:p>
                          <w:p w:rsidR="006B5DC1" w:rsidRDefault="006B5DC1" w:rsidP="009C1529">
                            <w:pPr>
                              <w:jc w:val="both"/>
                              <w:rPr>
                                <w:rFonts w:ascii="Arial" w:hAnsi="Arial"/>
                                <w:sz w:val="14"/>
                              </w:rPr>
                            </w:pPr>
                            <w:r>
                              <w:rPr>
                                <w:rFonts w:ascii="Arial" w:hAnsi="Arial"/>
                                <w:sz w:val="14"/>
                              </w:rPr>
                              <w:t>SACRAMENTO, CA  95814-5512</w:t>
                            </w:r>
                          </w:p>
                          <w:p w:rsidR="006B5DC1" w:rsidRDefault="006B5DC1" w:rsidP="009C1529">
                            <w:pPr>
                              <w:jc w:val="both"/>
                              <w:rPr>
                                <w:rFonts w:ascii="Arial" w:hAnsi="Arial"/>
                                <w:sz w:val="14"/>
                              </w:rPr>
                            </w:pPr>
                            <w:r>
                              <w:rPr>
                                <w:rFonts w:ascii="Arial" w:hAnsi="Arial"/>
                                <w:sz w:val="14"/>
                              </w:rPr>
                              <w:t>www.energy.ca.gov</w:t>
                            </w:r>
                          </w:p>
                          <w:p w:rsidR="006B5DC1" w:rsidRDefault="006B5DC1" w:rsidP="009C1529">
                            <w:pPr>
                              <w:jc w:val="both"/>
                            </w:pPr>
                          </w:p>
                        </w:txbxContent>
                      </wps:txbx>
                      <wps:bodyPr rot="0" vert="horz" wrap="square" lIns="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BDAC68" id="_x0000_t202" coordsize="21600,21600" o:spt="202" path="m,l,21600r21600,l21600,xe">
                <v:stroke joinstyle="miter"/>
                <v:path gradientshapeok="t" o:connecttype="rect"/>
              </v:shapetype>
              <v:shape id="Text Box 3" o:spid="_x0000_s1026" type="#_x0000_t202" style="position:absolute;margin-left:0;margin-top:47pt;width:261pt;height:4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" o:allowincell="f" filled="f" stroked="f">
                <v:textbox inset="0,0">
                  <w:txbxContent>
                    <w:p w:rsidR="006B5DC1" w:rsidRDefault="006B5DC1" w:rsidP="009C1529">
                      <w:pPr>
                        <w:tabs>
                          <w:tab w:val="left" w:pos="10080"/>
                        </w:tabs>
                        <w:jc w:val="both"/>
                        <w:rPr>
                          <w:rFonts w:ascii="Arial" w:hAnsi="Arial"/>
                        </w:rPr>
                      </w:pPr>
                      <w:r>
                        <w:rPr>
                          <w:rFonts w:ascii="Arial" w:hAnsi="Arial"/>
                        </w:rPr>
                        <w:t>CALIFORNIA ENERGY COMMISSION</w:t>
                      </w:r>
                    </w:p>
                    <w:p w:rsidR="006B5DC1" w:rsidRDefault="006B5DC1" w:rsidP="009C1529">
                      <w:pPr>
                        <w:jc w:val="both"/>
                        <w:rPr>
                          <w:rFonts w:ascii="Arial" w:hAnsi="Arial"/>
                          <w:sz w:val="14"/>
                        </w:rPr>
                      </w:pPr>
                      <w:r>
                        <w:rPr>
                          <w:rFonts w:ascii="Arial" w:hAnsi="Arial"/>
                          <w:sz w:val="14"/>
                        </w:rPr>
                        <w:t>1516 NINTH STREET</w:t>
                      </w:r>
                    </w:p>
                    <w:p w:rsidR="006B5DC1" w:rsidRDefault="006B5DC1" w:rsidP="009C1529">
                      <w:pPr>
                        <w:jc w:val="both"/>
                        <w:rPr>
                          <w:rFonts w:ascii="Arial" w:hAnsi="Arial"/>
                          <w:sz w:val="14"/>
                        </w:rPr>
                      </w:pPr>
                      <w:r>
                        <w:rPr>
                          <w:rFonts w:ascii="Arial" w:hAnsi="Arial"/>
                          <w:sz w:val="14"/>
                        </w:rPr>
                        <w:t>SACRAMENTO, CA  95814-5512</w:t>
                      </w:r>
                    </w:p>
                    <w:p w:rsidR="006B5DC1" w:rsidRDefault="006B5DC1" w:rsidP="009C1529">
                      <w:pPr>
                        <w:jc w:val="both"/>
                        <w:rPr>
                          <w:rFonts w:ascii="Arial" w:hAnsi="Arial"/>
                          <w:sz w:val="14"/>
                        </w:rPr>
                      </w:pPr>
                      <w:r>
                        <w:rPr>
                          <w:rFonts w:ascii="Arial" w:hAnsi="Arial"/>
                          <w:sz w:val="14"/>
                        </w:rPr>
                        <w:t>www.energy.ca.gov</w:t>
                      </w:r>
                    </w:p>
                    <w:p w:rsidR="006B5DC1" w:rsidRDefault="006B5DC1" w:rsidP="009C1529">
                      <w:pPr>
                        <w:jc w:val="both"/>
                      </w:pPr>
                    </w:p>
                  </w:txbxContent>
                </v:textbox>
                <w10:wrap anchory="page"/>
                <w10:anchorlock/>
              </v:shape>
            </w:pict>
          </mc:Fallback>
        </mc:AlternateContent>
      </w:r>
      <w:r>
        <w:rPr>
          <w:noProof/>
          <w:sz w:val="22"/>
          <w:szCs w:val="22"/>
        </w:rPr>
        <mc:AlternateContent>
          <mc:Choice Requires="wps">
            <w:drawing>
              <wp:anchor distT="0" distB="0" distL="114300" distR="114300" simplePos="0" relativeHeight="251659264" behindDoc="0" locked="1" layoutInCell="0" allowOverlap="1" wp14:anchorId="39A361D5" wp14:editId="4BECF568">
                <wp:simplePos x="0" y="0"/>
                <wp:positionH relativeFrom="column">
                  <wp:posOffset>9525</wp:posOffset>
                </wp:positionH>
                <wp:positionV relativeFrom="page">
                  <wp:posOffset>523875</wp:posOffset>
                </wp:positionV>
                <wp:extent cx="6981825" cy="0"/>
                <wp:effectExtent l="9525" t="9525" r="9525" b="9525"/>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182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8AE43F"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75pt,41.25pt" to="550.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Ip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" o:allowincell="f" strokeweight=".25pt">
                <w10:wrap anchory="page"/>
                <w10:anchorlock/>
              </v:line>
            </w:pict>
          </mc:Fallback>
        </mc:AlternateContent>
      </w:r>
      <w:r w:rsidR="00C65522">
        <w:rPr>
          <w:noProof/>
          <w:sz w:val="22"/>
          <w:szCs w:val="2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516pt;margin-top:1pt;width:37pt;height:37pt;z-index:251658240;mso-position-horizontal-relative:text;mso-position-vertical-relative:text" o:allowincell="f" fillcolor="window">
            <v:imagedata r:id="rId9" o:title=""/>
            <w10:wrap type="topAndBottom"/>
            <w10:anchorlock/>
          </v:shape>
          <o:OLEObject Type="Embed" ProgID="Word.Picture.8" ShapeID="_x0000_s1028" DrawAspect="Content" ObjectID="_1594720712" r:id="rId10"/>
        </w:object>
      </w:r>
      <w:r>
        <w:rPr>
          <w:noProof/>
          <w:sz w:val="22"/>
          <w:szCs w:val="22"/>
        </w:rPr>
        <mc:AlternateContent>
          <mc:Choice Requires="wps">
            <w:drawing>
              <wp:anchor distT="0" distB="0" distL="114300" distR="114300" simplePos="0" relativeHeight="251656192" behindDoc="0" locked="1" layoutInCell="0" allowOverlap="1" wp14:anchorId="5C8F6621" wp14:editId="044DE78B">
                <wp:simplePos x="0" y="0"/>
                <wp:positionH relativeFrom="column">
                  <wp:posOffset>9525</wp:posOffset>
                </wp:positionH>
                <wp:positionV relativeFrom="page">
                  <wp:posOffset>498475</wp:posOffset>
                </wp:positionV>
                <wp:extent cx="6981825" cy="0"/>
                <wp:effectExtent l="9525" t="12700" r="9525" b="63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182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F33EC9"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75pt,39.25pt" to="550.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6CEQIAACg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" o:allowincell="f" strokeweight=".25pt">
                <w10:wrap anchory="page"/>
                <w10:anchorlock/>
              </v:line>
            </w:pict>
          </mc:Fallback>
        </mc:AlternateContent>
      </w:r>
    </w:p>
    <w:p w:rsidR="00513C63" w:rsidRPr="007A00F5" w:rsidRDefault="00513C63" w:rsidP="0024342B">
      <w:pPr>
        <w:rPr>
          <w:rFonts w:ascii="Arial" w:hAnsi="Arial"/>
          <w:sz w:val="22"/>
          <w:szCs w:val="22"/>
        </w:rPr>
      </w:pPr>
    </w:p>
    <w:p w:rsidR="00A40048" w:rsidRPr="007A00F5" w:rsidRDefault="00493DAB" w:rsidP="00A40048">
      <w:pPr>
        <w:pStyle w:val="Default"/>
        <w:jc w:val="center"/>
        <w:rPr>
          <w:sz w:val="22"/>
          <w:szCs w:val="22"/>
        </w:rPr>
      </w:pPr>
      <w:r w:rsidRPr="00493DAB">
        <w:rPr>
          <w:b/>
          <w:bCs/>
          <w:sz w:val="22"/>
          <w:szCs w:val="22"/>
        </w:rPr>
        <w:t>GFO-17-60</w:t>
      </w:r>
      <w:r w:rsidR="00FC1513">
        <w:rPr>
          <w:b/>
          <w:bCs/>
          <w:sz w:val="22"/>
          <w:szCs w:val="22"/>
        </w:rPr>
        <w:t>1</w:t>
      </w:r>
    </w:p>
    <w:p w:rsidR="00A40048" w:rsidRPr="007A00F5" w:rsidRDefault="00A40048" w:rsidP="00A40048">
      <w:pPr>
        <w:pStyle w:val="Default"/>
        <w:jc w:val="center"/>
        <w:rPr>
          <w:sz w:val="22"/>
          <w:szCs w:val="22"/>
        </w:rPr>
      </w:pPr>
      <w:r w:rsidRPr="007A00F5">
        <w:rPr>
          <w:b/>
          <w:bCs/>
          <w:sz w:val="22"/>
          <w:szCs w:val="22"/>
        </w:rPr>
        <w:t xml:space="preserve">Addendum </w:t>
      </w:r>
      <w:r w:rsidR="00FC1513">
        <w:rPr>
          <w:b/>
          <w:bCs/>
          <w:sz w:val="22"/>
          <w:szCs w:val="22"/>
        </w:rPr>
        <w:t>1</w:t>
      </w:r>
    </w:p>
    <w:p w:rsidR="00A40048" w:rsidRPr="007A00F5" w:rsidRDefault="00C65522" w:rsidP="00A40048">
      <w:pPr>
        <w:pStyle w:val="Default"/>
        <w:jc w:val="center"/>
        <w:rPr>
          <w:sz w:val="22"/>
          <w:szCs w:val="22"/>
        </w:rPr>
      </w:pPr>
      <w:r>
        <w:rPr>
          <w:b/>
          <w:bCs/>
          <w:sz w:val="22"/>
          <w:szCs w:val="22"/>
        </w:rPr>
        <w:t>August 2</w:t>
      </w:r>
      <w:bookmarkStart w:id="0" w:name="_GoBack"/>
      <w:bookmarkEnd w:id="0"/>
      <w:r w:rsidR="00511046">
        <w:rPr>
          <w:b/>
          <w:bCs/>
          <w:sz w:val="22"/>
          <w:szCs w:val="22"/>
        </w:rPr>
        <w:t>, 2018</w:t>
      </w:r>
    </w:p>
    <w:p w:rsidR="00A33AAB" w:rsidRDefault="00FC1513" w:rsidP="00A33AAB">
      <w:pPr>
        <w:pStyle w:val="Heading3"/>
        <w:jc w:val="center"/>
        <w:rPr>
          <w:rFonts w:ascii="Arial" w:hAnsi="Arial" w:cs="Arial"/>
          <w:color w:val="auto"/>
          <w:szCs w:val="24"/>
        </w:rPr>
      </w:pPr>
      <w:r>
        <w:rPr>
          <w:rFonts w:ascii="Arial" w:hAnsi="Arial" w:cs="Arial"/>
          <w:color w:val="auto"/>
          <w:szCs w:val="24"/>
        </w:rPr>
        <w:t>Light Duty Vehicle Hydrogen Refueling Infrastructure</w:t>
      </w:r>
    </w:p>
    <w:p w:rsidR="00FC1513" w:rsidRPr="00FC1513" w:rsidRDefault="00FC1513" w:rsidP="00FC1513">
      <w:pPr>
        <w:jc w:val="center"/>
        <w:rPr>
          <w:rFonts w:ascii="Arial" w:hAnsi="Arial" w:cs="Arial"/>
          <w:b/>
        </w:rPr>
      </w:pPr>
      <w:r w:rsidRPr="00FC1513">
        <w:rPr>
          <w:rFonts w:ascii="Arial" w:hAnsi="Arial" w:cs="Arial"/>
          <w:b/>
        </w:rPr>
        <w:t>Operation</w:t>
      </w:r>
      <w:r>
        <w:rPr>
          <w:rFonts w:ascii="Arial" w:hAnsi="Arial" w:cs="Arial"/>
          <w:b/>
        </w:rPr>
        <w:t xml:space="preserve"> and Maintenance (O&amp;M) Support Grants</w:t>
      </w:r>
    </w:p>
    <w:p w:rsidR="00A40048" w:rsidRDefault="00A40048" w:rsidP="00A40048">
      <w:pPr>
        <w:pStyle w:val="Default"/>
      </w:pPr>
    </w:p>
    <w:p w:rsidR="00A11F21" w:rsidRPr="00563838" w:rsidRDefault="00A11F21" w:rsidP="00A40048">
      <w:pPr>
        <w:pStyle w:val="Default"/>
      </w:pPr>
    </w:p>
    <w:p w:rsidR="00493DAB" w:rsidRPr="00563838" w:rsidRDefault="00A40048" w:rsidP="00A40048">
      <w:pPr>
        <w:pStyle w:val="Default"/>
      </w:pPr>
      <w:r w:rsidRPr="00563838">
        <w:t xml:space="preserve">The purpose of this addendum is </w:t>
      </w:r>
      <w:r w:rsidR="00FC1513">
        <w:t>to correct a</w:t>
      </w:r>
      <w:r w:rsidR="00511046">
        <w:t xml:space="preserve">n error. The </w:t>
      </w:r>
      <w:r w:rsidR="00FC1513">
        <w:t>maximum O&amp;M funding award</w:t>
      </w:r>
      <w:r w:rsidR="00A11F21">
        <w:t xml:space="preserve"> amount</w:t>
      </w:r>
      <w:r w:rsidR="00511046">
        <w:t xml:space="preserve"> in </w:t>
      </w:r>
      <w:r w:rsidR="00044A76">
        <w:t xml:space="preserve">Table 2 on </w:t>
      </w:r>
      <w:r w:rsidR="00493DAB" w:rsidRPr="00563838">
        <w:t xml:space="preserve">page </w:t>
      </w:r>
      <w:r w:rsidR="00044A76">
        <w:t>7</w:t>
      </w:r>
      <w:r w:rsidR="00493DAB" w:rsidRPr="00563838">
        <w:t xml:space="preserve"> of the </w:t>
      </w:r>
      <w:r w:rsidR="00511046">
        <w:t>A</w:t>
      </w:r>
      <w:r w:rsidR="00493DAB" w:rsidRPr="00563838">
        <w:t xml:space="preserve">pplication </w:t>
      </w:r>
      <w:r w:rsidR="00511046">
        <w:t>M</w:t>
      </w:r>
      <w:r w:rsidR="00493DAB" w:rsidRPr="00563838">
        <w:t>anual</w:t>
      </w:r>
      <w:r w:rsidR="00511046">
        <w:t xml:space="preserve"> should read as follows: </w:t>
      </w:r>
    </w:p>
    <w:p w:rsidR="00493DAB" w:rsidRDefault="00493DAB" w:rsidP="00A40048">
      <w:pPr>
        <w:pStyle w:val="Default"/>
      </w:pPr>
    </w:p>
    <w:p w:rsidR="00044A76" w:rsidRPr="00B63919" w:rsidRDefault="00044A76" w:rsidP="00044A76">
      <w:pPr>
        <w:jc w:val="center"/>
        <w:rPr>
          <w:rFonts w:ascii="Arial" w:hAnsi="Arial" w:cs="Arial"/>
          <w:b/>
          <w:sz w:val="22"/>
          <w:szCs w:val="22"/>
        </w:rPr>
      </w:pPr>
      <w:r w:rsidRPr="00B63919">
        <w:rPr>
          <w:rFonts w:ascii="Arial" w:hAnsi="Arial" w:cs="Arial"/>
          <w:b/>
          <w:sz w:val="22"/>
          <w:szCs w:val="22"/>
        </w:rPr>
        <w:t>Table 2. Station Address and Maximum O&amp;M Award Amount under this Solicitation</w:t>
      </w:r>
    </w:p>
    <w:p w:rsidR="00044A76" w:rsidRPr="00B63919" w:rsidRDefault="00044A76" w:rsidP="00044A76">
      <w:pPr>
        <w:ind w:left="720"/>
        <w:rPr>
          <w:rFonts w:ascii="Arial" w:hAnsi="Arial" w:cs="Arial"/>
          <w:sz w:val="22"/>
          <w:szCs w:val="22"/>
        </w:rPr>
      </w:pPr>
    </w:p>
    <w:tbl>
      <w:tblPr>
        <w:tblStyle w:val="TableGrid"/>
        <w:tblW w:w="8028" w:type="dxa"/>
        <w:tblInd w:w="828" w:type="dxa"/>
        <w:tblLook w:val="04A0" w:firstRow="1" w:lastRow="0" w:firstColumn="1" w:lastColumn="0" w:noHBand="0" w:noVBand="1"/>
      </w:tblPr>
      <w:tblGrid>
        <w:gridCol w:w="4680"/>
        <w:gridCol w:w="3348"/>
      </w:tblGrid>
      <w:tr w:rsidR="00044A76" w:rsidTr="00044A76">
        <w:trPr>
          <w:tblHeader/>
        </w:trPr>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44A76" w:rsidRDefault="00044A76">
            <w:pPr>
              <w:ind w:hanging="108"/>
              <w:jc w:val="center"/>
              <w:rPr>
                <w:b/>
                <w:sz w:val="20"/>
              </w:rPr>
            </w:pPr>
            <w:r>
              <w:rPr>
                <w:b/>
                <w:sz w:val="20"/>
              </w:rPr>
              <w:t>Station Address</w:t>
            </w:r>
          </w:p>
        </w:tc>
        <w:tc>
          <w:tcPr>
            <w:tcW w:w="3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044A76" w:rsidRDefault="00044A76">
            <w:pPr>
              <w:ind w:right="-90"/>
              <w:jc w:val="center"/>
              <w:rPr>
                <w:b/>
                <w:sz w:val="18"/>
                <w:szCs w:val="18"/>
              </w:rPr>
            </w:pPr>
            <w:r>
              <w:rPr>
                <w:b/>
                <w:sz w:val="18"/>
                <w:szCs w:val="18"/>
              </w:rPr>
              <w:t>Maximum O&amp;M Funding Award under this Solicitation</w:t>
            </w:r>
          </w:p>
        </w:tc>
      </w:tr>
      <w:tr w:rsidR="00044A76" w:rsidTr="00044A76">
        <w:tc>
          <w:tcPr>
            <w:tcW w:w="4680" w:type="dxa"/>
            <w:tcBorders>
              <w:top w:val="single" w:sz="4" w:space="0" w:color="auto"/>
              <w:left w:val="single" w:sz="4" w:space="0" w:color="auto"/>
              <w:bottom w:val="single" w:sz="4" w:space="0" w:color="auto"/>
              <w:right w:val="single" w:sz="4" w:space="0" w:color="auto"/>
            </w:tcBorders>
            <w:vAlign w:val="bottom"/>
            <w:hideMark/>
          </w:tcPr>
          <w:p w:rsidR="00044A76" w:rsidRDefault="00044A76">
            <w:pPr>
              <w:rPr>
                <w:sz w:val="20"/>
                <w:highlight w:val="yellow"/>
              </w:rPr>
            </w:pPr>
            <w:r>
              <w:rPr>
                <w:rFonts w:ascii="Calibri" w:hAnsi="Calibri"/>
                <w:color w:val="000000"/>
                <w:sz w:val="20"/>
              </w:rPr>
              <w:t>5314 Topanga Canyon Road, Woodland Hills, CA</w:t>
            </w:r>
          </w:p>
        </w:tc>
        <w:tc>
          <w:tcPr>
            <w:tcW w:w="3348" w:type="dxa"/>
            <w:tcBorders>
              <w:top w:val="single" w:sz="4" w:space="0" w:color="auto"/>
              <w:left w:val="single" w:sz="4" w:space="0" w:color="auto"/>
              <w:bottom w:val="single" w:sz="4" w:space="0" w:color="auto"/>
              <w:right w:val="single" w:sz="4" w:space="0" w:color="auto"/>
            </w:tcBorders>
            <w:vAlign w:val="bottom"/>
            <w:hideMark/>
          </w:tcPr>
          <w:p w:rsidR="00044A76" w:rsidRDefault="00044A76">
            <w:pPr>
              <w:jc w:val="center"/>
              <w:rPr>
                <w:sz w:val="20"/>
              </w:rPr>
            </w:pPr>
            <w:r w:rsidRPr="00044A76">
              <w:rPr>
                <w:rFonts w:ascii="Calibri" w:hAnsi="Calibri"/>
                <w:strike/>
                <w:color w:val="000000"/>
                <w:sz w:val="20"/>
              </w:rPr>
              <w:t>$175,000</w:t>
            </w:r>
            <w:r>
              <w:rPr>
                <w:rFonts w:ascii="Calibri" w:hAnsi="Calibri"/>
                <w:color w:val="000000"/>
                <w:sz w:val="20"/>
              </w:rPr>
              <w:t xml:space="preserve"> </w:t>
            </w:r>
            <w:r w:rsidRPr="00044A76">
              <w:rPr>
                <w:rFonts w:ascii="Calibri" w:hAnsi="Calibri"/>
                <w:b/>
                <w:color w:val="000000"/>
                <w:sz w:val="20"/>
                <w:u w:val="single"/>
              </w:rPr>
              <w:t>$165,000</w:t>
            </w:r>
          </w:p>
        </w:tc>
      </w:tr>
    </w:tbl>
    <w:p w:rsidR="00591667" w:rsidRPr="00322C5B" w:rsidRDefault="00591667" w:rsidP="000339BE">
      <w:pPr>
        <w:pStyle w:val="Default"/>
        <w:rPr>
          <w:sz w:val="22"/>
          <w:szCs w:val="22"/>
        </w:rPr>
      </w:pPr>
    </w:p>
    <w:p w:rsidR="00591667" w:rsidRDefault="00591667" w:rsidP="008546A7">
      <w:pPr>
        <w:pStyle w:val="Default"/>
        <w:rPr>
          <w:sz w:val="22"/>
          <w:szCs w:val="22"/>
        </w:rPr>
      </w:pPr>
    </w:p>
    <w:p w:rsidR="00A11F21" w:rsidRDefault="00A11F21" w:rsidP="008546A7">
      <w:pPr>
        <w:pStyle w:val="Default"/>
        <w:rPr>
          <w:sz w:val="22"/>
          <w:szCs w:val="22"/>
        </w:rPr>
      </w:pPr>
    </w:p>
    <w:p w:rsidR="00A11F21" w:rsidRDefault="00A11F21" w:rsidP="008546A7">
      <w:pPr>
        <w:pStyle w:val="Default"/>
        <w:rPr>
          <w:sz w:val="22"/>
          <w:szCs w:val="22"/>
        </w:rPr>
      </w:pPr>
    </w:p>
    <w:p w:rsidR="00A11F21" w:rsidRDefault="00A11F21" w:rsidP="008546A7">
      <w:pPr>
        <w:pStyle w:val="Default"/>
        <w:rPr>
          <w:sz w:val="22"/>
          <w:szCs w:val="22"/>
        </w:rPr>
      </w:pPr>
    </w:p>
    <w:p w:rsidR="00A11F21" w:rsidRPr="00322C5B" w:rsidRDefault="00A11F21" w:rsidP="008546A7">
      <w:pPr>
        <w:pStyle w:val="Default"/>
        <w:rPr>
          <w:sz w:val="22"/>
          <w:szCs w:val="22"/>
        </w:rPr>
      </w:pPr>
    </w:p>
    <w:p w:rsidR="00A40048" w:rsidRPr="007A00F5" w:rsidRDefault="00897F56" w:rsidP="009F392B">
      <w:pPr>
        <w:pStyle w:val="Default"/>
        <w:ind w:left="2880"/>
        <w:rPr>
          <w:sz w:val="22"/>
          <w:szCs w:val="22"/>
        </w:rPr>
      </w:pPr>
      <w:r>
        <w:rPr>
          <w:b/>
          <w:bCs/>
          <w:sz w:val="22"/>
          <w:szCs w:val="22"/>
        </w:rPr>
        <w:t>Doug Harvey</w:t>
      </w:r>
      <w:r w:rsidR="00A40048" w:rsidRPr="007A00F5">
        <w:rPr>
          <w:b/>
          <w:bCs/>
          <w:sz w:val="22"/>
          <w:szCs w:val="22"/>
        </w:rPr>
        <w:t xml:space="preserve">, </w:t>
      </w:r>
    </w:p>
    <w:p w:rsidR="002E1A55" w:rsidRPr="00FF2F11" w:rsidRDefault="00A40048" w:rsidP="00A21997">
      <w:pPr>
        <w:ind w:left="2880"/>
        <w:rPr>
          <w:rFonts w:ascii="Arial" w:hAnsi="Arial" w:cs="Arial"/>
          <w:sz w:val="22"/>
          <w:szCs w:val="22"/>
        </w:rPr>
      </w:pPr>
      <w:r w:rsidRPr="007A00F5">
        <w:rPr>
          <w:rFonts w:ascii="Arial" w:hAnsi="Arial" w:cs="Arial"/>
          <w:b/>
          <w:bCs/>
          <w:sz w:val="22"/>
          <w:szCs w:val="22"/>
        </w:rPr>
        <w:t>Commission Agreement Officer</w:t>
      </w:r>
    </w:p>
    <w:sectPr w:rsidR="002E1A55" w:rsidRPr="00FF2F11" w:rsidSect="00905C5B">
      <w:type w:val="continuous"/>
      <w:pgSz w:w="12240" w:h="15840"/>
      <w:pgMar w:top="1440" w:right="1440" w:bottom="1440" w:left="144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4D01" w:rsidRDefault="00FD4D01" w:rsidP="00597E58">
      <w:r>
        <w:separator/>
      </w:r>
    </w:p>
  </w:endnote>
  <w:endnote w:type="continuationSeparator" w:id="0">
    <w:p w:rsidR="00FD4D01" w:rsidRDefault="00FD4D01" w:rsidP="00597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rPr>
      <w:id w:val="-226771802"/>
      <w:docPartObj>
        <w:docPartGallery w:val="Page Numbers (Bottom of Page)"/>
        <w:docPartUnique/>
      </w:docPartObj>
    </w:sdtPr>
    <w:sdtEndPr>
      <w:rPr>
        <w:noProof/>
      </w:rPr>
    </w:sdtEndPr>
    <w:sdtContent>
      <w:p w:rsidR="00FC3B52" w:rsidRPr="00A11F21" w:rsidRDefault="00A11F21">
        <w:pPr>
          <w:pStyle w:val="Footer"/>
          <w:jc w:val="center"/>
          <w:rPr>
            <w:rFonts w:ascii="Arial" w:hAnsi="Arial" w:cs="Arial"/>
            <w:sz w:val="20"/>
          </w:rPr>
        </w:pPr>
        <w:r w:rsidRPr="00A11F21">
          <w:rPr>
            <w:rFonts w:ascii="Arial" w:hAnsi="Arial" w:cs="Arial"/>
            <w:sz w:val="20"/>
          </w:rPr>
          <w:t xml:space="preserve">Page </w:t>
        </w:r>
        <w:r w:rsidRPr="00A11F21">
          <w:rPr>
            <w:rFonts w:ascii="Arial" w:hAnsi="Arial" w:cs="Arial"/>
            <w:sz w:val="20"/>
          </w:rPr>
          <w:fldChar w:fldCharType="begin"/>
        </w:r>
        <w:r w:rsidRPr="00A11F21">
          <w:rPr>
            <w:rFonts w:ascii="Arial" w:hAnsi="Arial" w:cs="Arial"/>
            <w:sz w:val="20"/>
          </w:rPr>
          <w:instrText xml:space="preserve"> PAGE  \* Arabic  \* MERGEFORMAT </w:instrText>
        </w:r>
        <w:r w:rsidRPr="00A11F21">
          <w:rPr>
            <w:rFonts w:ascii="Arial" w:hAnsi="Arial" w:cs="Arial"/>
            <w:sz w:val="20"/>
          </w:rPr>
          <w:fldChar w:fldCharType="separate"/>
        </w:r>
        <w:r w:rsidR="00C65522">
          <w:rPr>
            <w:rFonts w:ascii="Arial" w:hAnsi="Arial" w:cs="Arial"/>
            <w:noProof/>
            <w:sz w:val="20"/>
          </w:rPr>
          <w:t>1</w:t>
        </w:r>
        <w:r w:rsidRPr="00A11F21">
          <w:rPr>
            <w:rFonts w:ascii="Arial" w:hAnsi="Arial" w:cs="Arial"/>
            <w:sz w:val="20"/>
          </w:rPr>
          <w:fldChar w:fldCharType="end"/>
        </w:r>
        <w:r w:rsidRPr="00A11F21">
          <w:rPr>
            <w:rFonts w:ascii="Arial" w:hAnsi="Arial" w:cs="Arial"/>
            <w:sz w:val="20"/>
          </w:rPr>
          <w:t xml:space="preserve"> of </w:t>
        </w:r>
        <w:r w:rsidRPr="00A11F21">
          <w:rPr>
            <w:rFonts w:ascii="Arial" w:hAnsi="Arial" w:cs="Arial"/>
            <w:sz w:val="20"/>
          </w:rPr>
          <w:fldChar w:fldCharType="begin"/>
        </w:r>
        <w:r w:rsidRPr="00A11F21">
          <w:rPr>
            <w:rFonts w:ascii="Arial" w:hAnsi="Arial" w:cs="Arial"/>
            <w:sz w:val="20"/>
          </w:rPr>
          <w:instrText xml:space="preserve"> NUMPAGES  \* Arabic  \* MERGEFORMAT </w:instrText>
        </w:r>
        <w:r w:rsidRPr="00A11F21">
          <w:rPr>
            <w:rFonts w:ascii="Arial" w:hAnsi="Arial" w:cs="Arial"/>
            <w:sz w:val="20"/>
          </w:rPr>
          <w:fldChar w:fldCharType="separate"/>
        </w:r>
        <w:r w:rsidR="00C65522">
          <w:rPr>
            <w:rFonts w:ascii="Arial" w:hAnsi="Arial" w:cs="Arial"/>
            <w:noProof/>
            <w:sz w:val="20"/>
          </w:rPr>
          <w:t>1</w:t>
        </w:r>
        <w:r w:rsidRPr="00A11F21">
          <w:rPr>
            <w:rFonts w:ascii="Arial" w:hAnsi="Arial" w:cs="Arial"/>
            <w:sz w:val="20"/>
          </w:rPr>
          <w:fldChar w:fldCharType="end"/>
        </w:r>
      </w:p>
    </w:sdtContent>
  </w:sdt>
  <w:p w:rsidR="006B5DC1" w:rsidRPr="00FC3B52" w:rsidRDefault="006B5DC1">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4D01" w:rsidRDefault="00FD4D01" w:rsidP="00597E58">
      <w:r>
        <w:separator/>
      </w:r>
    </w:p>
  </w:footnote>
  <w:footnote w:type="continuationSeparator" w:id="0">
    <w:p w:rsidR="00FD4D01" w:rsidRDefault="00FD4D01" w:rsidP="00597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 w15:restartNumberingAfterBreak="0">
    <w:nsid w:val="069E0B9A"/>
    <w:multiLevelType w:val="hybridMultilevel"/>
    <w:tmpl w:val="4920AA1C"/>
    <w:lvl w:ilvl="0" w:tplc="917262B2">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17F6A"/>
    <w:multiLevelType w:val="hybridMultilevel"/>
    <w:tmpl w:val="93B4D54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F57337A"/>
    <w:multiLevelType w:val="hybridMultilevel"/>
    <w:tmpl w:val="24A8B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6123D"/>
    <w:multiLevelType w:val="hybridMultilevel"/>
    <w:tmpl w:val="3800E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73376F"/>
    <w:multiLevelType w:val="hybridMultilevel"/>
    <w:tmpl w:val="48F8CDC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8048B"/>
    <w:multiLevelType w:val="hybridMultilevel"/>
    <w:tmpl w:val="04046C96"/>
    <w:lvl w:ilvl="0" w:tplc="BAB8B9E6">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E27D6C"/>
    <w:multiLevelType w:val="hybridMultilevel"/>
    <w:tmpl w:val="F1B8DDC8"/>
    <w:lvl w:ilvl="0" w:tplc="0409000F">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293F1A"/>
    <w:multiLevelType w:val="hybridMultilevel"/>
    <w:tmpl w:val="20B2C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84C9B"/>
    <w:multiLevelType w:val="hybridMultilevel"/>
    <w:tmpl w:val="F546143E"/>
    <w:lvl w:ilvl="0" w:tplc="0AC6A024">
      <w:start w:val="1"/>
      <w:numFmt w:val="decimal"/>
      <w:lvlText w:val="%1."/>
      <w:lvlJc w:val="left"/>
      <w:pPr>
        <w:ind w:left="720" w:hanging="360"/>
      </w:pPr>
      <w:rPr>
        <w:rFonts w:ascii="Arial" w:hAnsi="Arial" w:cs="Arial" w:hint="default"/>
        <w:b w:val="0"/>
        <w:sz w:val="24"/>
        <w:szCs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677DA"/>
    <w:multiLevelType w:val="hybridMultilevel"/>
    <w:tmpl w:val="2CAAFF26"/>
    <w:lvl w:ilvl="0" w:tplc="04090003">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BFE6365"/>
    <w:multiLevelType w:val="hybridMultilevel"/>
    <w:tmpl w:val="CFD479D8"/>
    <w:lvl w:ilvl="0" w:tplc="78B66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F855AF"/>
    <w:multiLevelType w:val="multilevel"/>
    <w:tmpl w:val="B5809568"/>
    <w:lvl w:ilvl="0">
      <w:start w:val="1"/>
      <w:numFmt w:val="lowerLetter"/>
      <w:lvlText w:val="%1."/>
      <w:lvlJc w:val="left"/>
      <w:pPr>
        <w:ind w:left="1800" w:hanging="360"/>
      </w:pPr>
      <w:rPr>
        <w:b w:val="0"/>
      </w:rPr>
    </w:lvl>
    <w:lvl w:ilvl="1">
      <w:start w:val="1"/>
      <w:numFmt w:val="decimal"/>
      <w:lvlText w:val="%2."/>
      <w:lvlJc w:val="left"/>
      <w:pPr>
        <w:ind w:left="1440" w:hanging="360"/>
      </w:pPr>
      <w:rPr>
        <w:b/>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329C423C"/>
    <w:multiLevelType w:val="hybridMultilevel"/>
    <w:tmpl w:val="23643586"/>
    <w:lvl w:ilvl="0" w:tplc="A10CC792">
      <w:start w:val="1"/>
      <w:numFmt w:val="lowerLetter"/>
      <w:lvlText w:val="%1."/>
      <w:lvlJc w:val="left"/>
      <w:pPr>
        <w:ind w:left="1080" w:hanging="360"/>
      </w:pPr>
      <w:rPr>
        <w:rFonts w:hint="default"/>
        <w:i w:val="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382BA1"/>
    <w:multiLevelType w:val="hybridMultilevel"/>
    <w:tmpl w:val="4D648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7723B"/>
    <w:multiLevelType w:val="hybridMultilevel"/>
    <w:tmpl w:val="360CD2FA"/>
    <w:lvl w:ilvl="0" w:tplc="41221DE8">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C4FE7"/>
    <w:multiLevelType w:val="hybridMultilevel"/>
    <w:tmpl w:val="5F86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23F8"/>
    <w:multiLevelType w:val="hybridMultilevel"/>
    <w:tmpl w:val="6D78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B2826"/>
    <w:multiLevelType w:val="hybridMultilevel"/>
    <w:tmpl w:val="7A5A3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68563E"/>
    <w:multiLevelType w:val="hybridMultilevel"/>
    <w:tmpl w:val="078CC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D65DDA"/>
    <w:multiLevelType w:val="hybridMultilevel"/>
    <w:tmpl w:val="A00C6768"/>
    <w:lvl w:ilvl="0" w:tplc="04090019">
      <w:start w:val="10"/>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E458E1"/>
    <w:multiLevelType w:val="hybridMultilevel"/>
    <w:tmpl w:val="6FEC40AA"/>
    <w:lvl w:ilvl="0" w:tplc="9D0C5104">
      <w:start w:val="4"/>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AF6BF0"/>
    <w:multiLevelType w:val="hybridMultilevel"/>
    <w:tmpl w:val="CC402A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D3D23"/>
    <w:multiLevelType w:val="hybridMultilevel"/>
    <w:tmpl w:val="4C747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DC70E5"/>
    <w:multiLevelType w:val="hybridMultilevel"/>
    <w:tmpl w:val="BFAEF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50491"/>
    <w:multiLevelType w:val="hybridMultilevel"/>
    <w:tmpl w:val="D76CC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33BFF"/>
    <w:multiLevelType w:val="hybridMultilevel"/>
    <w:tmpl w:val="E8407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05E93"/>
    <w:multiLevelType w:val="hybridMultilevel"/>
    <w:tmpl w:val="4920AA1C"/>
    <w:lvl w:ilvl="0" w:tplc="917262B2">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43473E"/>
    <w:multiLevelType w:val="hybridMultilevel"/>
    <w:tmpl w:val="59B87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F82C70"/>
    <w:multiLevelType w:val="hybridMultilevel"/>
    <w:tmpl w:val="A9BC0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8520C8"/>
    <w:multiLevelType w:val="hybridMultilevel"/>
    <w:tmpl w:val="A7EA56E0"/>
    <w:lvl w:ilvl="0" w:tplc="6290A804">
      <w:start w:val="3"/>
      <w:numFmt w:val="upperLetter"/>
      <w:lvlText w:val="%1."/>
      <w:lvlJc w:val="left"/>
      <w:pPr>
        <w:ind w:left="360" w:hanging="360"/>
      </w:pPr>
      <w:rPr>
        <w:rFonts w:hint="default"/>
        <w:b/>
        <w:sz w:val="24"/>
        <w:szCs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24"/>
  </w:num>
  <w:num w:numId="2">
    <w:abstractNumId w:val="9"/>
  </w:num>
  <w:num w:numId="3">
    <w:abstractNumId w:val="26"/>
  </w:num>
  <w:num w:numId="4">
    <w:abstractNumId w:val="2"/>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3"/>
  </w:num>
  <w:num w:numId="8">
    <w:abstractNumId w:val="8"/>
  </w:num>
  <w:num w:numId="9">
    <w:abstractNumId w:val="16"/>
  </w:num>
  <w:num w:numId="10">
    <w:abstractNumId w:val="18"/>
  </w:num>
  <w:num w:numId="11">
    <w:abstractNumId w:val="17"/>
  </w:num>
  <w:num w:numId="12">
    <w:abstractNumId w:val="0"/>
  </w:num>
  <w:num w:numId="13">
    <w:abstractNumId w:val="25"/>
  </w:num>
  <w:num w:numId="14">
    <w:abstractNumId w:val="14"/>
  </w:num>
  <w:num w:numId="15">
    <w:abstractNumId w:val="29"/>
  </w:num>
  <w:num w:numId="16">
    <w:abstractNumId w:val="5"/>
  </w:num>
  <w:num w:numId="17">
    <w:abstractNumId w:val="10"/>
  </w:num>
  <w:num w:numId="18">
    <w:abstractNumId w:val="1"/>
  </w:num>
  <w:num w:numId="19">
    <w:abstractNumId w:val="30"/>
  </w:num>
  <w:num w:numId="20">
    <w:abstractNumId w:val="22"/>
  </w:num>
  <w:num w:numId="21">
    <w:abstractNumId w:val="27"/>
  </w:num>
  <w:num w:numId="22">
    <w:abstractNumId w:val="28"/>
  </w:num>
  <w:num w:numId="23">
    <w:abstractNumId w:val="12"/>
  </w:num>
  <w:num w:numId="24">
    <w:abstractNumId w:val="20"/>
  </w:num>
  <w:num w:numId="25">
    <w:abstractNumId w:val="6"/>
  </w:num>
  <w:num w:numId="26">
    <w:abstractNumId w:val="7"/>
  </w:num>
  <w:num w:numId="27">
    <w:abstractNumId w:val="21"/>
  </w:num>
  <w:num w:numId="28">
    <w:abstractNumId w:val="15"/>
  </w:num>
  <w:num w:numId="29">
    <w:abstractNumId w:val="31"/>
  </w:num>
  <w:num w:numId="30">
    <w:abstractNumId w:val="3"/>
  </w:num>
  <w:num w:numId="31">
    <w:abstractNumId w:val="19"/>
  </w:num>
  <w:num w:numId="32">
    <w:abstractNumId w:val="4"/>
  </w:num>
  <w:num w:numId="33">
    <w:abstractNumId w:val="23"/>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MDY3NjU0NjA3MjZV0lEKTi0uzszPAykwqgUAYmc4GCwAAAA="/>
  </w:docVars>
  <w:rsids>
    <w:rsidRoot w:val="009C1529"/>
    <w:rsid w:val="00000477"/>
    <w:rsid w:val="00014DF1"/>
    <w:rsid w:val="00014F85"/>
    <w:rsid w:val="00015D6C"/>
    <w:rsid w:val="00020212"/>
    <w:rsid w:val="0002320F"/>
    <w:rsid w:val="00030163"/>
    <w:rsid w:val="000339BE"/>
    <w:rsid w:val="000353BE"/>
    <w:rsid w:val="00042D55"/>
    <w:rsid w:val="00044A76"/>
    <w:rsid w:val="0004666A"/>
    <w:rsid w:val="0005092B"/>
    <w:rsid w:val="00054FF6"/>
    <w:rsid w:val="00055F60"/>
    <w:rsid w:val="000740D6"/>
    <w:rsid w:val="00081CA5"/>
    <w:rsid w:val="000822CD"/>
    <w:rsid w:val="00084C23"/>
    <w:rsid w:val="00087CAF"/>
    <w:rsid w:val="0009053F"/>
    <w:rsid w:val="00090D1D"/>
    <w:rsid w:val="00095ABC"/>
    <w:rsid w:val="000960AD"/>
    <w:rsid w:val="00096370"/>
    <w:rsid w:val="00097BBF"/>
    <w:rsid w:val="000A055F"/>
    <w:rsid w:val="000A12D9"/>
    <w:rsid w:val="000A2F33"/>
    <w:rsid w:val="000A7B31"/>
    <w:rsid w:val="000B2C14"/>
    <w:rsid w:val="000B58A3"/>
    <w:rsid w:val="000C160D"/>
    <w:rsid w:val="000C2B27"/>
    <w:rsid w:val="000C4867"/>
    <w:rsid w:val="000C5FDA"/>
    <w:rsid w:val="000D0077"/>
    <w:rsid w:val="000D1D47"/>
    <w:rsid w:val="000D32CE"/>
    <w:rsid w:val="000D5A60"/>
    <w:rsid w:val="000E02A2"/>
    <w:rsid w:val="000E404F"/>
    <w:rsid w:val="000F6D46"/>
    <w:rsid w:val="00100005"/>
    <w:rsid w:val="0010148B"/>
    <w:rsid w:val="001030A0"/>
    <w:rsid w:val="0010340E"/>
    <w:rsid w:val="00105075"/>
    <w:rsid w:val="00110C0F"/>
    <w:rsid w:val="0012293A"/>
    <w:rsid w:val="00124503"/>
    <w:rsid w:val="001353EE"/>
    <w:rsid w:val="00135CA5"/>
    <w:rsid w:val="00150C3A"/>
    <w:rsid w:val="00154260"/>
    <w:rsid w:val="00157E04"/>
    <w:rsid w:val="00162403"/>
    <w:rsid w:val="00162E22"/>
    <w:rsid w:val="00164BF6"/>
    <w:rsid w:val="0016552C"/>
    <w:rsid w:val="00167285"/>
    <w:rsid w:val="0017253F"/>
    <w:rsid w:val="00174E3C"/>
    <w:rsid w:val="0017650B"/>
    <w:rsid w:val="0017763A"/>
    <w:rsid w:val="00177C97"/>
    <w:rsid w:val="001836DD"/>
    <w:rsid w:val="001860AC"/>
    <w:rsid w:val="001868E2"/>
    <w:rsid w:val="00190D0E"/>
    <w:rsid w:val="00192380"/>
    <w:rsid w:val="001957E8"/>
    <w:rsid w:val="00196C6F"/>
    <w:rsid w:val="00197820"/>
    <w:rsid w:val="001A3BFE"/>
    <w:rsid w:val="001B551B"/>
    <w:rsid w:val="001B5FC9"/>
    <w:rsid w:val="001B736D"/>
    <w:rsid w:val="001B7CC2"/>
    <w:rsid w:val="001C19C4"/>
    <w:rsid w:val="001C3DC8"/>
    <w:rsid w:val="001C51CD"/>
    <w:rsid w:val="001C70E4"/>
    <w:rsid w:val="001C7255"/>
    <w:rsid w:val="001D01DF"/>
    <w:rsid w:val="001D0BDD"/>
    <w:rsid w:val="001D5EA3"/>
    <w:rsid w:val="001F71BF"/>
    <w:rsid w:val="00200EED"/>
    <w:rsid w:val="00215EF5"/>
    <w:rsid w:val="0023078A"/>
    <w:rsid w:val="00235CBD"/>
    <w:rsid w:val="00240193"/>
    <w:rsid w:val="0024342B"/>
    <w:rsid w:val="002445BB"/>
    <w:rsid w:val="00245B89"/>
    <w:rsid w:val="00246570"/>
    <w:rsid w:val="00247809"/>
    <w:rsid w:val="0025021E"/>
    <w:rsid w:val="002527BB"/>
    <w:rsid w:val="00254DFC"/>
    <w:rsid w:val="002609D4"/>
    <w:rsid w:val="00274243"/>
    <w:rsid w:val="00274299"/>
    <w:rsid w:val="00276C07"/>
    <w:rsid w:val="00276F45"/>
    <w:rsid w:val="00277F77"/>
    <w:rsid w:val="0028392B"/>
    <w:rsid w:val="00284043"/>
    <w:rsid w:val="002841AC"/>
    <w:rsid w:val="0028628F"/>
    <w:rsid w:val="002A3B23"/>
    <w:rsid w:val="002A4921"/>
    <w:rsid w:val="002A501F"/>
    <w:rsid w:val="002C350E"/>
    <w:rsid w:val="002C490C"/>
    <w:rsid w:val="002C7B03"/>
    <w:rsid w:val="002D1114"/>
    <w:rsid w:val="002E19A3"/>
    <w:rsid w:val="002E1A55"/>
    <w:rsid w:val="002E217E"/>
    <w:rsid w:val="002E2CDA"/>
    <w:rsid w:val="002E350D"/>
    <w:rsid w:val="002F4C24"/>
    <w:rsid w:val="002F51F9"/>
    <w:rsid w:val="003040DA"/>
    <w:rsid w:val="0030670C"/>
    <w:rsid w:val="00322142"/>
    <w:rsid w:val="003221D7"/>
    <w:rsid w:val="003229A9"/>
    <w:rsid w:val="00322C5B"/>
    <w:rsid w:val="003332EC"/>
    <w:rsid w:val="00336ED4"/>
    <w:rsid w:val="003476BF"/>
    <w:rsid w:val="00355A47"/>
    <w:rsid w:val="00355BD2"/>
    <w:rsid w:val="00355D74"/>
    <w:rsid w:val="0035692E"/>
    <w:rsid w:val="003711DE"/>
    <w:rsid w:val="003764CB"/>
    <w:rsid w:val="003773E7"/>
    <w:rsid w:val="00377D37"/>
    <w:rsid w:val="00380913"/>
    <w:rsid w:val="0038644C"/>
    <w:rsid w:val="00386964"/>
    <w:rsid w:val="00390548"/>
    <w:rsid w:val="00392DFB"/>
    <w:rsid w:val="003A2D51"/>
    <w:rsid w:val="003A68FD"/>
    <w:rsid w:val="003A6A9A"/>
    <w:rsid w:val="003B4903"/>
    <w:rsid w:val="003B7436"/>
    <w:rsid w:val="003C0B90"/>
    <w:rsid w:val="003C1466"/>
    <w:rsid w:val="003C1C6A"/>
    <w:rsid w:val="003C56B0"/>
    <w:rsid w:val="003C68DB"/>
    <w:rsid w:val="003C7C8A"/>
    <w:rsid w:val="003D0623"/>
    <w:rsid w:val="003D07C7"/>
    <w:rsid w:val="003D0904"/>
    <w:rsid w:val="003D1ABD"/>
    <w:rsid w:val="003D3C7F"/>
    <w:rsid w:val="003E2505"/>
    <w:rsid w:val="003E51A3"/>
    <w:rsid w:val="003E5B59"/>
    <w:rsid w:val="003E76A8"/>
    <w:rsid w:val="003E7A54"/>
    <w:rsid w:val="003F2C50"/>
    <w:rsid w:val="003F4522"/>
    <w:rsid w:val="003F5DCE"/>
    <w:rsid w:val="00400E2C"/>
    <w:rsid w:val="004048CD"/>
    <w:rsid w:val="00407518"/>
    <w:rsid w:val="00421CE5"/>
    <w:rsid w:val="00431EB7"/>
    <w:rsid w:val="0043591D"/>
    <w:rsid w:val="004518D9"/>
    <w:rsid w:val="00451FE2"/>
    <w:rsid w:val="00452933"/>
    <w:rsid w:val="00453966"/>
    <w:rsid w:val="00455E63"/>
    <w:rsid w:val="00461334"/>
    <w:rsid w:val="00461ABF"/>
    <w:rsid w:val="00472F37"/>
    <w:rsid w:val="004741A2"/>
    <w:rsid w:val="00476954"/>
    <w:rsid w:val="00477067"/>
    <w:rsid w:val="00477BB5"/>
    <w:rsid w:val="004818C4"/>
    <w:rsid w:val="00481FFF"/>
    <w:rsid w:val="00482495"/>
    <w:rsid w:val="00484FB4"/>
    <w:rsid w:val="004851C5"/>
    <w:rsid w:val="004863CA"/>
    <w:rsid w:val="0049298B"/>
    <w:rsid w:val="00492D96"/>
    <w:rsid w:val="00493DAB"/>
    <w:rsid w:val="0049407D"/>
    <w:rsid w:val="00497818"/>
    <w:rsid w:val="004A375E"/>
    <w:rsid w:val="004A6E4A"/>
    <w:rsid w:val="004B1BC7"/>
    <w:rsid w:val="004B3EFC"/>
    <w:rsid w:val="004B4C26"/>
    <w:rsid w:val="004B4E2D"/>
    <w:rsid w:val="004B5E09"/>
    <w:rsid w:val="004C0438"/>
    <w:rsid w:val="004D34AE"/>
    <w:rsid w:val="004D4FAF"/>
    <w:rsid w:val="004D7B4B"/>
    <w:rsid w:val="004E0727"/>
    <w:rsid w:val="004E6B91"/>
    <w:rsid w:val="004F4A79"/>
    <w:rsid w:val="00500276"/>
    <w:rsid w:val="00501752"/>
    <w:rsid w:val="005035EC"/>
    <w:rsid w:val="005068AB"/>
    <w:rsid w:val="00510260"/>
    <w:rsid w:val="00511046"/>
    <w:rsid w:val="00513C63"/>
    <w:rsid w:val="00527E9A"/>
    <w:rsid w:val="005313A9"/>
    <w:rsid w:val="0053362C"/>
    <w:rsid w:val="00544DE7"/>
    <w:rsid w:val="00550AE8"/>
    <w:rsid w:val="0055596B"/>
    <w:rsid w:val="005624C4"/>
    <w:rsid w:val="00562760"/>
    <w:rsid w:val="00563838"/>
    <w:rsid w:val="00576DB5"/>
    <w:rsid w:val="0059120A"/>
    <w:rsid w:val="00591667"/>
    <w:rsid w:val="00593D37"/>
    <w:rsid w:val="00594051"/>
    <w:rsid w:val="00595E9C"/>
    <w:rsid w:val="00597DE5"/>
    <w:rsid w:val="00597E58"/>
    <w:rsid w:val="005A73BD"/>
    <w:rsid w:val="005B10F5"/>
    <w:rsid w:val="005B2FE1"/>
    <w:rsid w:val="005B3338"/>
    <w:rsid w:val="005B3B50"/>
    <w:rsid w:val="005C26BD"/>
    <w:rsid w:val="005D1C40"/>
    <w:rsid w:val="005D7740"/>
    <w:rsid w:val="005E016E"/>
    <w:rsid w:val="005E41B6"/>
    <w:rsid w:val="005E666E"/>
    <w:rsid w:val="005E7612"/>
    <w:rsid w:val="005F13F1"/>
    <w:rsid w:val="005F396B"/>
    <w:rsid w:val="005F7134"/>
    <w:rsid w:val="006026C6"/>
    <w:rsid w:val="00611C54"/>
    <w:rsid w:val="0061328E"/>
    <w:rsid w:val="00616187"/>
    <w:rsid w:val="00620DE2"/>
    <w:rsid w:val="00631E5E"/>
    <w:rsid w:val="00635CB4"/>
    <w:rsid w:val="00636791"/>
    <w:rsid w:val="0063765F"/>
    <w:rsid w:val="006410E7"/>
    <w:rsid w:val="00642E48"/>
    <w:rsid w:val="00644949"/>
    <w:rsid w:val="00645441"/>
    <w:rsid w:val="0065139A"/>
    <w:rsid w:val="0065144D"/>
    <w:rsid w:val="00651B4D"/>
    <w:rsid w:val="006628CA"/>
    <w:rsid w:val="006649AE"/>
    <w:rsid w:val="00666D69"/>
    <w:rsid w:val="00670B62"/>
    <w:rsid w:val="006723C9"/>
    <w:rsid w:val="00681323"/>
    <w:rsid w:val="00683114"/>
    <w:rsid w:val="00686BCB"/>
    <w:rsid w:val="006915D9"/>
    <w:rsid w:val="00695F91"/>
    <w:rsid w:val="006A61D1"/>
    <w:rsid w:val="006B1A34"/>
    <w:rsid w:val="006B1E22"/>
    <w:rsid w:val="006B5DC1"/>
    <w:rsid w:val="006C0C0C"/>
    <w:rsid w:val="006C30E2"/>
    <w:rsid w:val="006C35F2"/>
    <w:rsid w:val="006C44BE"/>
    <w:rsid w:val="006C6454"/>
    <w:rsid w:val="006C6FFD"/>
    <w:rsid w:val="006C7077"/>
    <w:rsid w:val="006C738E"/>
    <w:rsid w:val="006C7E1C"/>
    <w:rsid w:val="006D341B"/>
    <w:rsid w:val="006D3A19"/>
    <w:rsid w:val="006E5821"/>
    <w:rsid w:val="006E6101"/>
    <w:rsid w:val="006E753C"/>
    <w:rsid w:val="006F2BA4"/>
    <w:rsid w:val="006F49D9"/>
    <w:rsid w:val="00702CD3"/>
    <w:rsid w:val="00703A6B"/>
    <w:rsid w:val="007047E3"/>
    <w:rsid w:val="00717989"/>
    <w:rsid w:val="007308CB"/>
    <w:rsid w:val="00732B92"/>
    <w:rsid w:val="00733CBE"/>
    <w:rsid w:val="00734094"/>
    <w:rsid w:val="00756A16"/>
    <w:rsid w:val="00767FB4"/>
    <w:rsid w:val="00772F1C"/>
    <w:rsid w:val="00774810"/>
    <w:rsid w:val="00782315"/>
    <w:rsid w:val="0078406E"/>
    <w:rsid w:val="007854E9"/>
    <w:rsid w:val="0078573E"/>
    <w:rsid w:val="00792EE1"/>
    <w:rsid w:val="0079423B"/>
    <w:rsid w:val="00797BFA"/>
    <w:rsid w:val="00797C27"/>
    <w:rsid w:val="007A00F5"/>
    <w:rsid w:val="007A1C68"/>
    <w:rsid w:val="007A527E"/>
    <w:rsid w:val="007A542D"/>
    <w:rsid w:val="007A5BA4"/>
    <w:rsid w:val="007B3D29"/>
    <w:rsid w:val="007B478B"/>
    <w:rsid w:val="007C0AE8"/>
    <w:rsid w:val="007C1FA3"/>
    <w:rsid w:val="007D0E8A"/>
    <w:rsid w:val="007E0588"/>
    <w:rsid w:val="007E2073"/>
    <w:rsid w:val="007E5D5B"/>
    <w:rsid w:val="007F1D4F"/>
    <w:rsid w:val="007F22AB"/>
    <w:rsid w:val="007F2A34"/>
    <w:rsid w:val="007F2F5B"/>
    <w:rsid w:val="00800929"/>
    <w:rsid w:val="00807DA1"/>
    <w:rsid w:val="00812359"/>
    <w:rsid w:val="0083359C"/>
    <w:rsid w:val="00841A6D"/>
    <w:rsid w:val="00853884"/>
    <w:rsid w:val="008546A7"/>
    <w:rsid w:val="00856A56"/>
    <w:rsid w:val="00857B70"/>
    <w:rsid w:val="00857D37"/>
    <w:rsid w:val="00860279"/>
    <w:rsid w:val="00861401"/>
    <w:rsid w:val="00861F7C"/>
    <w:rsid w:val="00862250"/>
    <w:rsid w:val="008705FA"/>
    <w:rsid w:val="008745F0"/>
    <w:rsid w:val="00874F14"/>
    <w:rsid w:val="00883589"/>
    <w:rsid w:val="00886261"/>
    <w:rsid w:val="00886B88"/>
    <w:rsid w:val="00895C6E"/>
    <w:rsid w:val="00897F56"/>
    <w:rsid w:val="008A4179"/>
    <w:rsid w:val="008A60D1"/>
    <w:rsid w:val="008B019C"/>
    <w:rsid w:val="008B2A84"/>
    <w:rsid w:val="008B4AF1"/>
    <w:rsid w:val="008B664F"/>
    <w:rsid w:val="008C0545"/>
    <w:rsid w:val="008C6FF3"/>
    <w:rsid w:val="008C77BA"/>
    <w:rsid w:val="008D0625"/>
    <w:rsid w:val="008D2AE1"/>
    <w:rsid w:val="008D2F2E"/>
    <w:rsid w:val="008D532A"/>
    <w:rsid w:val="008E0504"/>
    <w:rsid w:val="008E15E9"/>
    <w:rsid w:val="008E69F3"/>
    <w:rsid w:val="008F0A1B"/>
    <w:rsid w:val="008F75BB"/>
    <w:rsid w:val="0090249C"/>
    <w:rsid w:val="009026A4"/>
    <w:rsid w:val="00905C5B"/>
    <w:rsid w:val="00910A58"/>
    <w:rsid w:val="00913038"/>
    <w:rsid w:val="00916102"/>
    <w:rsid w:val="009170CB"/>
    <w:rsid w:val="00920B51"/>
    <w:rsid w:val="009249BB"/>
    <w:rsid w:val="00926F66"/>
    <w:rsid w:val="009358C8"/>
    <w:rsid w:val="00937C48"/>
    <w:rsid w:val="00944B19"/>
    <w:rsid w:val="00946254"/>
    <w:rsid w:val="00947385"/>
    <w:rsid w:val="00950B2E"/>
    <w:rsid w:val="009531CE"/>
    <w:rsid w:val="00957C63"/>
    <w:rsid w:val="009608B5"/>
    <w:rsid w:val="0096155C"/>
    <w:rsid w:val="009630E7"/>
    <w:rsid w:val="00963577"/>
    <w:rsid w:val="00964502"/>
    <w:rsid w:val="0096669C"/>
    <w:rsid w:val="00966A37"/>
    <w:rsid w:val="00966D53"/>
    <w:rsid w:val="00966E55"/>
    <w:rsid w:val="00973C66"/>
    <w:rsid w:val="00974103"/>
    <w:rsid w:val="00986A6E"/>
    <w:rsid w:val="00990DFF"/>
    <w:rsid w:val="00992B03"/>
    <w:rsid w:val="009A0FD1"/>
    <w:rsid w:val="009A77E2"/>
    <w:rsid w:val="009B2898"/>
    <w:rsid w:val="009B4918"/>
    <w:rsid w:val="009C1529"/>
    <w:rsid w:val="009C3BD0"/>
    <w:rsid w:val="009C49B1"/>
    <w:rsid w:val="009C5849"/>
    <w:rsid w:val="009C69B0"/>
    <w:rsid w:val="009E7359"/>
    <w:rsid w:val="009F2A0A"/>
    <w:rsid w:val="009F392B"/>
    <w:rsid w:val="00A01546"/>
    <w:rsid w:val="00A01984"/>
    <w:rsid w:val="00A050D4"/>
    <w:rsid w:val="00A05F31"/>
    <w:rsid w:val="00A06113"/>
    <w:rsid w:val="00A10410"/>
    <w:rsid w:val="00A11F21"/>
    <w:rsid w:val="00A123C9"/>
    <w:rsid w:val="00A14A52"/>
    <w:rsid w:val="00A15024"/>
    <w:rsid w:val="00A213E1"/>
    <w:rsid w:val="00A21997"/>
    <w:rsid w:val="00A25CB1"/>
    <w:rsid w:val="00A322D1"/>
    <w:rsid w:val="00A335BD"/>
    <w:rsid w:val="00A33AAB"/>
    <w:rsid w:val="00A40048"/>
    <w:rsid w:val="00A41DB5"/>
    <w:rsid w:val="00A61B5F"/>
    <w:rsid w:val="00A651B5"/>
    <w:rsid w:val="00A67598"/>
    <w:rsid w:val="00A67C65"/>
    <w:rsid w:val="00A77351"/>
    <w:rsid w:val="00A77959"/>
    <w:rsid w:val="00A8120B"/>
    <w:rsid w:val="00A8586C"/>
    <w:rsid w:val="00A8589E"/>
    <w:rsid w:val="00A94C33"/>
    <w:rsid w:val="00AA0A2D"/>
    <w:rsid w:val="00AA2061"/>
    <w:rsid w:val="00AA2854"/>
    <w:rsid w:val="00AA2A22"/>
    <w:rsid w:val="00AA4B9E"/>
    <w:rsid w:val="00AA5B76"/>
    <w:rsid w:val="00AB3E38"/>
    <w:rsid w:val="00AB4B84"/>
    <w:rsid w:val="00AB639E"/>
    <w:rsid w:val="00AB7B57"/>
    <w:rsid w:val="00AC17C4"/>
    <w:rsid w:val="00AC2354"/>
    <w:rsid w:val="00AC6DF9"/>
    <w:rsid w:val="00AD0731"/>
    <w:rsid w:val="00AD0D65"/>
    <w:rsid w:val="00AE4CF6"/>
    <w:rsid w:val="00AF03BC"/>
    <w:rsid w:val="00AF3BFD"/>
    <w:rsid w:val="00AF5229"/>
    <w:rsid w:val="00AF62B5"/>
    <w:rsid w:val="00B03CA8"/>
    <w:rsid w:val="00B06BC7"/>
    <w:rsid w:val="00B07B4A"/>
    <w:rsid w:val="00B139F4"/>
    <w:rsid w:val="00B17974"/>
    <w:rsid w:val="00B22D19"/>
    <w:rsid w:val="00B23F7D"/>
    <w:rsid w:val="00B245FF"/>
    <w:rsid w:val="00B3417A"/>
    <w:rsid w:val="00B36B20"/>
    <w:rsid w:val="00B409B6"/>
    <w:rsid w:val="00B43598"/>
    <w:rsid w:val="00B45ABA"/>
    <w:rsid w:val="00B468E6"/>
    <w:rsid w:val="00B46FA4"/>
    <w:rsid w:val="00B472BE"/>
    <w:rsid w:val="00B500C7"/>
    <w:rsid w:val="00B5266A"/>
    <w:rsid w:val="00B550ED"/>
    <w:rsid w:val="00B57995"/>
    <w:rsid w:val="00B60388"/>
    <w:rsid w:val="00B625E4"/>
    <w:rsid w:val="00B63919"/>
    <w:rsid w:val="00B64A40"/>
    <w:rsid w:val="00B66401"/>
    <w:rsid w:val="00B66874"/>
    <w:rsid w:val="00B707AE"/>
    <w:rsid w:val="00B7222A"/>
    <w:rsid w:val="00B736CD"/>
    <w:rsid w:val="00B8140D"/>
    <w:rsid w:val="00B81C9F"/>
    <w:rsid w:val="00B822CC"/>
    <w:rsid w:val="00B92152"/>
    <w:rsid w:val="00B93B98"/>
    <w:rsid w:val="00B94446"/>
    <w:rsid w:val="00B95AB6"/>
    <w:rsid w:val="00BA05EB"/>
    <w:rsid w:val="00BA0B2F"/>
    <w:rsid w:val="00BA1542"/>
    <w:rsid w:val="00BA1C52"/>
    <w:rsid w:val="00BA5905"/>
    <w:rsid w:val="00BA63EC"/>
    <w:rsid w:val="00BB61E0"/>
    <w:rsid w:val="00BC334B"/>
    <w:rsid w:val="00BC3777"/>
    <w:rsid w:val="00BC5351"/>
    <w:rsid w:val="00BC66D7"/>
    <w:rsid w:val="00BD2A5F"/>
    <w:rsid w:val="00BE057E"/>
    <w:rsid w:val="00BF0912"/>
    <w:rsid w:val="00C041AE"/>
    <w:rsid w:val="00C05156"/>
    <w:rsid w:val="00C1192D"/>
    <w:rsid w:val="00C11E9D"/>
    <w:rsid w:val="00C14912"/>
    <w:rsid w:val="00C15394"/>
    <w:rsid w:val="00C16AA7"/>
    <w:rsid w:val="00C21FCC"/>
    <w:rsid w:val="00C23F74"/>
    <w:rsid w:val="00C2542A"/>
    <w:rsid w:val="00C256E7"/>
    <w:rsid w:val="00C30656"/>
    <w:rsid w:val="00C30EEC"/>
    <w:rsid w:val="00C32827"/>
    <w:rsid w:val="00C3618E"/>
    <w:rsid w:val="00C36752"/>
    <w:rsid w:val="00C37240"/>
    <w:rsid w:val="00C37BD7"/>
    <w:rsid w:val="00C40A56"/>
    <w:rsid w:val="00C448DC"/>
    <w:rsid w:val="00C46E70"/>
    <w:rsid w:val="00C54E6C"/>
    <w:rsid w:val="00C65522"/>
    <w:rsid w:val="00C74851"/>
    <w:rsid w:val="00C774FD"/>
    <w:rsid w:val="00C87205"/>
    <w:rsid w:val="00C879C1"/>
    <w:rsid w:val="00C92866"/>
    <w:rsid w:val="00CB07DB"/>
    <w:rsid w:val="00CB10AC"/>
    <w:rsid w:val="00CB5696"/>
    <w:rsid w:val="00CC2586"/>
    <w:rsid w:val="00CC31BB"/>
    <w:rsid w:val="00CC4F15"/>
    <w:rsid w:val="00CD18C8"/>
    <w:rsid w:val="00CD6020"/>
    <w:rsid w:val="00CD645C"/>
    <w:rsid w:val="00CE0EAB"/>
    <w:rsid w:val="00CE25B1"/>
    <w:rsid w:val="00CE275E"/>
    <w:rsid w:val="00CE30A0"/>
    <w:rsid w:val="00CE5500"/>
    <w:rsid w:val="00CE61CC"/>
    <w:rsid w:val="00CE675B"/>
    <w:rsid w:val="00CF1DC8"/>
    <w:rsid w:val="00CF258C"/>
    <w:rsid w:val="00CF463B"/>
    <w:rsid w:val="00D13F9F"/>
    <w:rsid w:val="00D2051E"/>
    <w:rsid w:val="00D25112"/>
    <w:rsid w:val="00D30471"/>
    <w:rsid w:val="00D3509F"/>
    <w:rsid w:val="00D36335"/>
    <w:rsid w:val="00D43996"/>
    <w:rsid w:val="00D44F0E"/>
    <w:rsid w:val="00D453F2"/>
    <w:rsid w:val="00D46D3D"/>
    <w:rsid w:val="00D51B22"/>
    <w:rsid w:val="00D556F2"/>
    <w:rsid w:val="00D558D8"/>
    <w:rsid w:val="00D60561"/>
    <w:rsid w:val="00D64AA6"/>
    <w:rsid w:val="00D90411"/>
    <w:rsid w:val="00DA0016"/>
    <w:rsid w:val="00DA1DB6"/>
    <w:rsid w:val="00DA3192"/>
    <w:rsid w:val="00DA7678"/>
    <w:rsid w:val="00DB1DD3"/>
    <w:rsid w:val="00DB216B"/>
    <w:rsid w:val="00DB462F"/>
    <w:rsid w:val="00DB795E"/>
    <w:rsid w:val="00DC0719"/>
    <w:rsid w:val="00DC5A99"/>
    <w:rsid w:val="00DC6657"/>
    <w:rsid w:val="00DC665E"/>
    <w:rsid w:val="00DC7176"/>
    <w:rsid w:val="00DD12EA"/>
    <w:rsid w:val="00DF1064"/>
    <w:rsid w:val="00E028A1"/>
    <w:rsid w:val="00E02CBD"/>
    <w:rsid w:val="00E04137"/>
    <w:rsid w:val="00E1098F"/>
    <w:rsid w:val="00E13C3A"/>
    <w:rsid w:val="00E14E58"/>
    <w:rsid w:val="00E25CF7"/>
    <w:rsid w:val="00E32355"/>
    <w:rsid w:val="00E43180"/>
    <w:rsid w:val="00E43E10"/>
    <w:rsid w:val="00E44154"/>
    <w:rsid w:val="00E52077"/>
    <w:rsid w:val="00E5287C"/>
    <w:rsid w:val="00E5390F"/>
    <w:rsid w:val="00E626CF"/>
    <w:rsid w:val="00E7270B"/>
    <w:rsid w:val="00E72E32"/>
    <w:rsid w:val="00E73D57"/>
    <w:rsid w:val="00E73DEF"/>
    <w:rsid w:val="00E80D24"/>
    <w:rsid w:val="00E83EEE"/>
    <w:rsid w:val="00E84B29"/>
    <w:rsid w:val="00E86E9D"/>
    <w:rsid w:val="00E877CE"/>
    <w:rsid w:val="00E90BAE"/>
    <w:rsid w:val="00E93E4E"/>
    <w:rsid w:val="00E9598A"/>
    <w:rsid w:val="00EA0029"/>
    <w:rsid w:val="00EA7D71"/>
    <w:rsid w:val="00EB0B1F"/>
    <w:rsid w:val="00EB1B74"/>
    <w:rsid w:val="00EB236C"/>
    <w:rsid w:val="00EB34A4"/>
    <w:rsid w:val="00EB5597"/>
    <w:rsid w:val="00EB6219"/>
    <w:rsid w:val="00EC2C39"/>
    <w:rsid w:val="00EC2ECE"/>
    <w:rsid w:val="00EC3A3F"/>
    <w:rsid w:val="00ED2B46"/>
    <w:rsid w:val="00ED2CB8"/>
    <w:rsid w:val="00ED44BB"/>
    <w:rsid w:val="00EE27B0"/>
    <w:rsid w:val="00EE7731"/>
    <w:rsid w:val="00EF2782"/>
    <w:rsid w:val="00EF3155"/>
    <w:rsid w:val="00EF35F4"/>
    <w:rsid w:val="00EF38A9"/>
    <w:rsid w:val="00EF3DEB"/>
    <w:rsid w:val="00EF41AC"/>
    <w:rsid w:val="00EF4CDE"/>
    <w:rsid w:val="00EF4F0B"/>
    <w:rsid w:val="00F005D9"/>
    <w:rsid w:val="00F03901"/>
    <w:rsid w:val="00F06B0A"/>
    <w:rsid w:val="00F139BE"/>
    <w:rsid w:val="00F17955"/>
    <w:rsid w:val="00F21DDC"/>
    <w:rsid w:val="00F22CA6"/>
    <w:rsid w:val="00F23C98"/>
    <w:rsid w:val="00F25E66"/>
    <w:rsid w:val="00F27360"/>
    <w:rsid w:val="00F36319"/>
    <w:rsid w:val="00F36CA0"/>
    <w:rsid w:val="00F43191"/>
    <w:rsid w:val="00F53CB2"/>
    <w:rsid w:val="00F550A6"/>
    <w:rsid w:val="00F60362"/>
    <w:rsid w:val="00F60957"/>
    <w:rsid w:val="00F679A9"/>
    <w:rsid w:val="00F71910"/>
    <w:rsid w:val="00F73886"/>
    <w:rsid w:val="00F82283"/>
    <w:rsid w:val="00F84624"/>
    <w:rsid w:val="00F86FAA"/>
    <w:rsid w:val="00F93DF6"/>
    <w:rsid w:val="00F94258"/>
    <w:rsid w:val="00FA09E1"/>
    <w:rsid w:val="00FA0A21"/>
    <w:rsid w:val="00FA11CF"/>
    <w:rsid w:val="00FA173F"/>
    <w:rsid w:val="00FB36F8"/>
    <w:rsid w:val="00FB3E82"/>
    <w:rsid w:val="00FC1513"/>
    <w:rsid w:val="00FC3B52"/>
    <w:rsid w:val="00FC7DFA"/>
    <w:rsid w:val="00FD1034"/>
    <w:rsid w:val="00FD1636"/>
    <w:rsid w:val="00FD4419"/>
    <w:rsid w:val="00FD4D01"/>
    <w:rsid w:val="00FE243E"/>
    <w:rsid w:val="00FF1BAA"/>
    <w:rsid w:val="00FF241B"/>
    <w:rsid w:val="00FF2F11"/>
    <w:rsid w:val="00FF5E44"/>
    <w:rsid w:val="00FF5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E11D282"/>
  <w15:docId w15:val="{18D6EFED-51F9-4C2C-8550-52C48423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529"/>
    <w:rPr>
      <w:sz w:val="24"/>
    </w:rPr>
  </w:style>
  <w:style w:type="paragraph" w:styleId="Heading2">
    <w:name w:val="heading 2"/>
    <w:basedOn w:val="Normal"/>
    <w:next w:val="Normal"/>
    <w:link w:val="Heading2Char"/>
    <w:uiPriority w:val="9"/>
    <w:unhideWhenUsed/>
    <w:qFormat/>
    <w:rsid w:val="00CD645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353EE"/>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9"/>
    <w:qFormat/>
    <w:rsid w:val="00990DFF"/>
    <w:pPr>
      <w:keepNext/>
      <w:spacing w:after="120"/>
      <w:ind w:left="1440"/>
      <w:jc w:val="right"/>
      <w:outlineLvl w:val="5"/>
    </w:pPr>
    <w:rPr>
      <w:rFonts w:ascii="Arial" w:hAnsi="Arial" w:cs="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05C5B"/>
    <w:rPr>
      <w:rFonts w:ascii="Tahoma" w:hAnsi="Tahoma" w:cs="Tahoma"/>
      <w:sz w:val="16"/>
      <w:szCs w:val="16"/>
    </w:rPr>
  </w:style>
  <w:style w:type="paragraph" w:styleId="Header">
    <w:name w:val="header"/>
    <w:basedOn w:val="Normal"/>
    <w:link w:val="HeaderChar"/>
    <w:uiPriority w:val="99"/>
    <w:unhideWhenUsed/>
    <w:rsid w:val="00597E58"/>
    <w:pPr>
      <w:tabs>
        <w:tab w:val="center" w:pos="4680"/>
        <w:tab w:val="right" w:pos="9360"/>
      </w:tabs>
    </w:pPr>
  </w:style>
  <w:style w:type="character" w:customStyle="1" w:styleId="HeaderChar">
    <w:name w:val="Header Char"/>
    <w:basedOn w:val="DefaultParagraphFont"/>
    <w:link w:val="Header"/>
    <w:uiPriority w:val="99"/>
    <w:rsid w:val="00597E58"/>
    <w:rPr>
      <w:sz w:val="24"/>
    </w:rPr>
  </w:style>
  <w:style w:type="paragraph" w:styleId="Footer">
    <w:name w:val="footer"/>
    <w:basedOn w:val="Normal"/>
    <w:link w:val="FooterChar"/>
    <w:uiPriority w:val="99"/>
    <w:unhideWhenUsed/>
    <w:rsid w:val="00597E58"/>
    <w:pPr>
      <w:tabs>
        <w:tab w:val="center" w:pos="4680"/>
        <w:tab w:val="right" w:pos="9360"/>
      </w:tabs>
    </w:pPr>
  </w:style>
  <w:style w:type="character" w:customStyle="1" w:styleId="FooterChar">
    <w:name w:val="Footer Char"/>
    <w:basedOn w:val="DefaultParagraphFont"/>
    <w:link w:val="Footer"/>
    <w:uiPriority w:val="99"/>
    <w:rsid w:val="00597E58"/>
    <w:rPr>
      <w:sz w:val="24"/>
    </w:rPr>
  </w:style>
  <w:style w:type="paragraph" w:customStyle="1" w:styleId="Default">
    <w:name w:val="Default"/>
    <w:rsid w:val="00A40048"/>
    <w:pPr>
      <w:autoSpaceDE w:val="0"/>
      <w:autoSpaceDN w:val="0"/>
      <w:adjustRightInd w:val="0"/>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C11E9D"/>
    <w:rPr>
      <w:sz w:val="16"/>
      <w:szCs w:val="16"/>
    </w:rPr>
  </w:style>
  <w:style w:type="paragraph" w:styleId="CommentText">
    <w:name w:val="annotation text"/>
    <w:basedOn w:val="Normal"/>
    <w:link w:val="CommentTextChar"/>
    <w:uiPriority w:val="99"/>
    <w:unhideWhenUsed/>
    <w:rsid w:val="00C11E9D"/>
    <w:rPr>
      <w:sz w:val="20"/>
    </w:rPr>
  </w:style>
  <w:style w:type="character" w:customStyle="1" w:styleId="CommentTextChar">
    <w:name w:val="Comment Text Char"/>
    <w:basedOn w:val="DefaultParagraphFont"/>
    <w:link w:val="CommentText"/>
    <w:uiPriority w:val="99"/>
    <w:rsid w:val="00C11E9D"/>
  </w:style>
  <w:style w:type="paragraph" w:styleId="CommentSubject">
    <w:name w:val="annotation subject"/>
    <w:basedOn w:val="CommentText"/>
    <w:next w:val="CommentText"/>
    <w:link w:val="CommentSubjectChar"/>
    <w:uiPriority w:val="99"/>
    <w:semiHidden/>
    <w:unhideWhenUsed/>
    <w:rsid w:val="00C11E9D"/>
    <w:rPr>
      <w:b/>
      <w:bCs/>
    </w:rPr>
  </w:style>
  <w:style w:type="character" w:customStyle="1" w:styleId="CommentSubjectChar">
    <w:name w:val="Comment Subject Char"/>
    <w:basedOn w:val="CommentTextChar"/>
    <w:link w:val="CommentSubject"/>
    <w:uiPriority w:val="99"/>
    <w:semiHidden/>
    <w:rsid w:val="00C11E9D"/>
    <w:rPr>
      <w:b/>
      <w:bCs/>
    </w:rPr>
  </w:style>
  <w:style w:type="character" w:customStyle="1" w:styleId="Heading6Char">
    <w:name w:val="Heading 6 Char"/>
    <w:basedOn w:val="DefaultParagraphFont"/>
    <w:link w:val="Heading6"/>
    <w:uiPriority w:val="99"/>
    <w:rsid w:val="00990DFF"/>
    <w:rPr>
      <w:rFonts w:ascii="Arial" w:hAnsi="Arial" w:cs="Arial"/>
      <w:i/>
    </w:rPr>
  </w:style>
  <w:style w:type="numbering" w:customStyle="1" w:styleId="StyleNumbered11ptLeft025Hanging05">
    <w:name w:val="Style Numbered 11 pt Left:  0.25&quot; Hanging:  0.5&quot;"/>
    <w:rsid w:val="00990DFF"/>
    <w:pPr>
      <w:numPr>
        <w:numId w:val="12"/>
      </w:numPr>
    </w:pPr>
  </w:style>
  <w:style w:type="paragraph" w:styleId="ListParagraph">
    <w:name w:val="List Paragraph"/>
    <w:basedOn w:val="Normal"/>
    <w:uiPriority w:val="34"/>
    <w:qFormat/>
    <w:rsid w:val="00990DFF"/>
    <w:pPr>
      <w:ind w:left="720"/>
      <w:contextualSpacing/>
    </w:p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3C1466"/>
    <w:pPr>
      <w:spacing w:after="120"/>
    </w:pPr>
    <w:rPr>
      <w:rFonts w:ascii="Arial" w:hAnsi="Arial" w:cs="Arial"/>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3C1466"/>
    <w:rPr>
      <w:rFonts w:ascii="Arial" w:hAnsi="Arial" w:cs="Arial"/>
    </w:rPr>
  </w:style>
  <w:style w:type="character" w:styleId="FootnoteReference">
    <w:name w:val="footnote reference"/>
    <w:aliases w:val="0 PIER Footnote Reference,o,fr,Style 3,o1,o2,o3,o4,o5,o6,o11,o21,o7,o + Times New Roman"/>
    <w:basedOn w:val="DefaultParagraphFont"/>
    <w:uiPriority w:val="99"/>
    <w:qFormat/>
    <w:rsid w:val="003C1466"/>
    <w:rPr>
      <w:rFonts w:cs="Times New Roman"/>
      <w:vertAlign w:val="superscript"/>
    </w:rPr>
  </w:style>
  <w:style w:type="character" w:customStyle="1" w:styleId="Style10pt">
    <w:name w:val="Style 10 pt"/>
    <w:basedOn w:val="DefaultParagraphFont"/>
    <w:uiPriority w:val="99"/>
    <w:rsid w:val="00B66874"/>
    <w:rPr>
      <w:rFonts w:ascii="Arial" w:hAnsi="Arial" w:cs="Times New Roman"/>
      <w:sz w:val="22"/>
    </w:rPr>
  </w:style>
  <w:style w:type="character" w:customStyle="1" w:styleId="Heading3Char">
    <w:name w:val="Heading 3 Char"/>
    <w:basedOn w:val="DefaultParagraphFont"/>
    <w:link w:val="Heading3"/>
    <w:uiPriority w:val="9"/>
    <w:semiHidden/>
    <w:rsid w:val="001353EE"/>
    <w:rPr>
      <w:rFonts w:asciiTheme="majorHAnsi" w:eastAsiaTheme="majorEastAsia" w:hAnsiTheme="majorHAnsi" w:cstheme="majorBidi"/>
      <w:b/>
      <w:bCs/>
      <w:color w:val="4F81BD" w:themeColor="accent1"/>
      <w:sz w:val="24"/>
    </w:rPr>
  </w:style>
  <w:style w:type="character" w:customStyle="1" w:styleId="Heading2Char">
    <w:name w:val="Heading 2 Char"/>
    <w:basedOn w:val="DefaultParagraphFont"/>
    <w:link w:val="Heading2"/>
    <w:uiPriority w:val="9"/>
    <w:rsid w:val="00CD645C"/>
    <w:rPr>
      <w:rFonts w:asciiTheme="majorHAnsi" w:eastAsiaTheme="majorEastAsia" w:hAnsiTheme="majorHAnsi" w:cstheme="majorBidi"/>
      <w:b/>
      <w:bCs/>
      <w:color w:val="4F81BD" w:themeColor="accent1"/>
      <w:sz w:val="26"/>
      <w:szCs w:val="26"/>
    </w:rPr>
  </w:style>
  <w:style w:type="table" w:styleId="TableGrid">
    <w:name w:val="Table Grid"/>
    <w:basedOn w:val="TableNormal"/>
    <w:rsid w:val="00044A76"/>
    <w:rPr>
      <w:rFonts w:ascii="Arial" w:hAnsi="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092787">
      <w:bodyDiv w:val="1"/>
      <w:marLeft w:val="0"/>
      <w:marRight w:val="0"/>
      <w:marTop w:val="0"/>
      <w:marBottom w:val="0"/>
      <w:divBdr>
        <w:top w:val="none" w:sz="0" w:space="0" w:color="auto"/>
        <w:left w:val="none" w:sz="0" w:space="0" w:color="auto"/>
        <w:bottom w:val="none" w:sz="0" w:space="0" w:color="auto"/>
        <w:right w:val="none" w:sz="0" w:space="0" w:color="auto"/>
      </w:divBdr>
    </w:div>
    <w:div w:id="375083079">
      <w:bodyDiv w:val="1"/>
      <w:marLeft w:val="0"/>
      <w:marRight w:val="0"/>
      <w:marTop w:val="0"/>
      <w:marBottom w:val="0"/>
      <w:divBdr>
        <w:top w:val="none" w:sz="0" w:space="0" w:color="auto"/>
        <w:left w:val="none" w:sz="0" w:space="0" w:color="auto"/>
        <w:bottom w:val="none" w:sz="0" w:space="0" w:color="auto"/>
        <w:right w:val="none" w:sz="0" w:space="0" w:color="auto"/>
      </w:divBdr>
    </w:div>
    <w:div w:id="506990513">
      <w:bodyDiv w:val="1"/>
      <w:marLeft w:val="0"/>
      <w:marRight w:val="0"/>
      <w:marTop w:val="0"/>
      <w:marBottom w:val="0"/>
      <w:divBdr>
        <w:top w:val="none" w:sz="0" w:space="0" w:color="auto"/>
        <w:left w:val="none" w:sz="0" w:space="0" w:color="auto"/>
        <w:bottom w:val="none" w:sz="0" w:space="0" w:color="auto"/>
        <w:right w:val="none" w:sz="0" w:space="0" w:color="auto"/>
      </w:divBdr>
    </w:div>
    <w:div w:id="608465659">
      <w:bodyDiv w:val="1"/>
      <w:marLeft w:val="0"/>
      <w:marRight w:val="0"/>
      <w:marTop w:val="0"/>
      <w:marBottom w:val="0"/>
      <w:divBdr>
        <w:top w:val="none" w:sz="0" w:space="0" w:color="auto"/>
        <w:left w:val="none" w:sz="0" w:space="0" w:color="auto"/>
        <w:bottom w:val="none" w:sz="0" w:space="0" w:color="auto"/>
        <w:right w:val="none" w:sz="0" w:space="0" w:color="auto"/>
      </w:divBdr>
    </w:div>
    <w:div w:id="916869130">
      <w:bodyDiv w:val="1"/>
      <w:marLeft w:val="0"/>
      <w:marRight w:val="0"/>
      <w:marTop w:val="0"/>
      <w:marBottom w:val="0"/>
      <w:divBdr>
        <w:top w:val="none" w:sz="0" w:space="0" w:color="auto"/>
        <w:left w:val="none" w:sz="0" w:space="0" w:color="auto"/>
        <w:bottom w:val="none" w:sz="0" w:space="0" w:color="auto"/>
        <w:right w:val="none" w:sz="0" w:space="0" w:color="auto"/>
      </w:divBdr>
    </w:div>
    <w:div w:id="134790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AC34D-9E1A-465C-82B7-3EFE2EE7D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4</Words>
  <Characters>551</Characters>
  <Application>Microsoft Office Word</Application>
  <DocSecurity>0</DocSecurity>
  <Lines>14</Lines>
  <Paragraphs>6</Paragraphs>
  <ScaleCrop>false</ScaleCrop>
  <HeadingPairs>
    <vt:vector size="2" baseType="variant">
      <vt:variant>
        <vt:lpstr>Title</vt:lpstr>
      </vt:variant>
      <vt:variant>
        <vt:i4>1</vt:i4>
      </vt:variant>
    </vt:vector>
  </HeadingPairs>
  <TitlesOfParts>
    <vt:vector size="1" baseType="lpstr">
      <vt:lpstr>STATE OF CALIFORNIA – THE RESOURCES AGENCY</vt:lpstr>
    </vt:vector>
  </TitlesOfParts>
  <Company>California Energy Commission</Company>
  <LinksUpToDate>false</LinksUpToDate>
  <CharactersWithSpaces>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CALIFORNIA – THE RESOURCES AGENCY</dc:title>
  <dc:creator>CEC</dc:creator>
  <cp:lastModifiedBy>Jenks, Chris@Energy</cp:lastModifiedBy>
  <cp:revision>3</cp:revision>
  <cp:lastPrinted>2018-05-14T17:15:00Z</cp:lastPrinted>
  <dcterms:created xsi:type="dcterms:W3CDTF">2018-08-02T20:11:00Z</dcterms:created>
  <dcterms:modified xsi:type="dcterms:W3CDTF">2018-08-02T20:11:00Z</dcterms:modified>
</cp:coreProperties>
</file>